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Nurse position at your esteemed healthcare facility in Kazakhstan Almaty. As a dedicated and compassionate nursing professional with [X years] of experience in patient care, clinical practice, and healthcare innovation, I am eager to contribute my skills and expertise to the dynamic medical landscape of Almaty. This opportunity aligns perfectly with my career goals and passion for delivering high-quality care in diverse cultural settings. I am particularly drawn to Kazakhstan Almaty due to its growing healthcare infrastructure, vibrant community, and the unique challenges and rewards of working in this region.</w:t>
      </w:r>
    </w:p>
    <w:p>
      <w:pPr>
        <w:pStyle w:val="BodyText"/>
      </w:pPr>
      <w:r>
        <w:t xml:space="preserve">Throughout my nursing career, I have developed a strong foundation in clinical excellence, patient advocacy, and interdisciplinary collaboration. My experience spans [specific areas such as emergency care, pediatrics, geriatrics, or public health], where I have consistently prioritized patient safety, emotional support, and evidence-based practices. Whether working in fast-paced hospital environments or community health initiatives, I have cultivated the ability to adapt to evolving healthcare needs while maintaining a patient-centered approach. This adaptability is particularly valuable in Kazakhstan Almaty, where the healthcare system is expanding to meet the demands of a growing population and modern medical advancements.</w:t>
      </w:r>
    </w:p>
    <w:p>
      <w:pPr>
        <w:pStyle w:val="BodyText"/>
      </w:pPr>
      <w:r>
        <w:t xml:space="preserve">What excites me most about this opportunity in Kazakhstan Almaty is the chance to work alongside professionals who are shaping the future of healthcare in Central Asia. I am deeply inspired by the region’s commitment to improving access to care, reducing health disparities, and integrating traditional healing practices with modern medicine. As a nurse, I believe in bridging cultural gaps through empathy and communication. My ability to connect with patients from diverse backgrounds—whether through language skills or cultural sensitivity—will enable me to provide equitable care that respects individual needs and values.</w:t>
      </w:r>
    </w:p>
    <w:p>
      <w:pPr>
        <w:pStyle w:val="BodyText"/>
      </w:pPr>
      <w:r>
        <w:t xml:space="preserve">Almaty, as the economic and cultural hub of Kazakhstan, offers a unique environment where healthcare professionals can make a meaningful impact. The city’s blend of historical heritage and modern infrastructure creates an ideal setting for innovation in nursing practice. I am particularly interested in contributing to initiatives that focus on preventive care, health education, and community outreach—areas that are critical for improving public health outcomes in the region. My background in [specific skill or project, e.g., "health promotion campaigns" or "vaccination drives"] has equipped me with the tools to support such efforts effectively.</w:t>
      </w:r>
    </w:p>
    <w:p>
      <w:pPr>
        <w:pStyle w:val="BodyText"/>
      </w:pPr>
      <w:r>
        <w:t xml:space="preserve">In addition to my clinical expertise, I bring a strong commitment to professional growth and lifelong learning. I have completed [certifications, courses, or training programs relevant to nursing], which have enhanced my ability to deliver safe and effective care. I am also proficient in [mention software or tools such as EHR systems, medical devices, or communication platforms], ensuring that I can seamlessly integrate into your team’s workflows. My proactive approach to problem-solving and attention to detail have consistently allowed me to exceed expectations in fast-paced healthcare settings.</w:t>
      </w:r>
    </w:p>
    <w:p>
      <w:pPr>
        <w:pStyle w:val="BodyText"/>
      </w:pPr>
      <w:r>
        <w:t xml:space="preserve">What sets me apart as a nurse is my unwavering dedication to the well-being of others. I believe that nursing is not just a profession but a calling, and I strive to embody this philosophy every day. In Kazakhstan Almaty, I am eager to contribute to a healthcare environment that values compassion, innovation, and collaboration. My goal is to support your facility in achieving its mission of providing exceptional care while fostering a culture of excellence and continuous improvement.</w:t>
      </w:r>
    </w:p>
    <w:p>
      <w:pPr>
        <w:pStyle w:val="BodyText"/>
      </w:pPr>
      <w:r>
        <w:t xml:space="preserve">Thank you for considering my application for the Nurse position in Kazakhstan Almaty. I would be honored to discuss how my background, skills, and passion align with your needs. I am available at [your phone number] or [your email address] and am happy to accommodate an interview at your convenience. I look forward to the possibility of contributing to your team’s success and making a positive impact on the lives of patients in Almaty.</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Kazakhstan Almaty</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file>